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eastAsiaTheme="minorHAnsi"/>
          <w:color w:val="5B9BD5" w:themeColor="accent1"/>
          <w:lang w:val="en-IN"/>
        </w:rPr>
        <w:id w:val="-731467627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:rsidR="00347327" w:rsidRDefault="00347327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  <w:lang w:val="en-IN" w:eastAsia="en-IN"/>
            </w:rPr>
            <w:drawing>
              <wp:inline distT="0" distB="0" distL="0" distR="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Candara" w:eastAsiaTheme="majorEastAsia" w:hAnsi="Candara" w:cstheme="majorBidi"/>
              <w:b/>
              <w:caps/>
              <w:color w:val="000000" w:themeColor="text1"/>
              <w:sz w:val="72"/>
              <w:szCs w:val="72"/>
            </w:rPr>
            <w:alias w:val="Title"/>
            <w:tag w:val=""/>
            <w:id w:val="1735040861"/>
            <w:placeholder>
              <w:docPart w:val="D5A1B07258DB4AF299132C1762B9C637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347327" w:rsidRPr="00347327" w:rsidRDefault="000774EA" w:rsidP="000774EA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80"/>
                  <w:szCs w:val="80"/>
                </w:rPr>
              </w:pPr>
              <w:r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72"/>
                  <w:szCs w:val="72"/>
                </w:rPr>
                <w:t>Dijkstra Algorithm</w:t>
              </w:r>
              <w:r w:rsidR="00347327" w:rsidRPr="00347327"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72"/>
                  <w:szCs w:val="72"/>
                </w:rPr>
                <w:t xml:space="preserve"> Handbook</w:t>
              </w:r>
            </w:p>
          </w:sdtContent>
        </w:sdt>
        <w:sdt>
          <w:sdtPr>
            <w:rPr>
              <w:b/>
              <w:color w:val="000000" w:themeColor="text1"/>
              <w:sz w:val="28"/>
              <w:szCs w:val="28"/>
            </w:rPr>
            <w:alias w:val="Subtitle"/>
            <w:tag w:val=""/>
            <w:id w:val="328029620"/>
            <w:placeholder>
              <w:docPart w:val="91891CB3DF174A4CAAECF97B429B85BB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:rsidR="00347327" w:rsidRPr="00347327" w:rsidRDefault="000774EA">
              <w:pPr>
                <w:pStyle w:val="NoSpacing"/>
                <w:jc w:val="center"/>
                <w:rPr>
                  <w:b/>
                  <w:color w:val="000000" w:themeColor="text1"/>
                  <w:sz w:val="28"/>
                  <w:szCs w:val="28"/>
                </w:rPr>
              </w:pPr>
              <w:r>
                <w:rPr>
                  <w:b/>
                  <w:color w:val="000000" w:themeColor="text1"/>
                  <w:sz w:val="28"/>
                  <w:szCs w:val="28"/>
                </w:rPr>
                <w:t>Algorithmic Problem Solving</w:t>
              </w:r>
            </w:p>
          </w:sdtContent>
        </w:sdt>
        <w:p w:rsidR="00347327" w:rsidRDefault="00347327">
          <w:pPr>
            <w:pStyle w:val="NoSpacing"/>
            <w:spacing w:before="48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  <w:lang w:val="en-IN" w:eastAsia="en-I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Candara" w:hAnsi="Candara"/>
                                    <w:b/>
                                    <w:caps/>
                                    <w:color w:val="000000" w:themeColor="text1"/>
                                    <w:sz w:val="34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6E1542" w:rsidRPr="00347327" w:rsidRDefault="006E1542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rFonts w:ascii="Candara" w:hAnsi="Candara"/>
                                        <w:b/>
                                        <w:caps/>
                                        <w:color w:val="000000" w:themeColor="text1"/>
                                        <w:sz w:val="34"/>
                                        <w:szCs w:val="28"/>
                                      </w:rPr>
                                    </w:pPr>
                                    <w:r w:rsidRPr="00347327">
                                      <w:rPr>
                                        <w:rFonts w:ascii="Candara" w:hAnsi="Candara"/>
                                        <w:b/>
                                        <w:caps/>
                                        <w:color w:val="000000" w:themeColor="text1"/>
                                        <w:sz w:val="34"/>
                                        <w:szCs w:val="28"/>
                                      </w:rPr>
                                      <w:t>Prakash Hegade</w:t>
                                    </w:r>
                                  </w:p>
                                </w:sdtContent>
                              </w:sdt>
                              <w:p w:rsidR="006E1542" w:rsidRPr="00347327" w:rsidRDefault="00FD4E54">
                                <w:pPr>
                                  <w:pStyle w:val="NoSpacing"/>
                                  <w:jc w:val="center"/>
                                  <w:rPr>
                                    <w:rFonts w:ascii="Candara" w:hAnsi="Candara"/>
                                    <w:b/>
                                    <w:color w:val="000000" w:themeColor="text1"/>
                                    <w:sz w:val="28"/>
                                  </w:rPr>
                                </w:pPr>
                                <w:sdt>
                                  <w:sdtPr>
                                    <w:rPr>
                                      <w:rFonts w:ascii="Candara" w:hAnsi="Candara"/>
                                      <w:b/>
                                      <w:color w:val="000000" w:themeColor="text1"/>
                                      <w:sz w:val="28"/>
                                    </w:rPr>
                                    <w:alias w:val="Address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0774EA">
                                      <w:rPr>
                                        <w:rFonts w:ascii="Candara" w:hAnsi="Candara"/>
                                        <w:b/>
                                        <w:color w:val="000000" w:themeColor="text1"/>
                                        <w:sz w:val="2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rFonts w:ascii="Candara" w:hAnsi="Candara"/>
                              <w:b/>
                              <w:caps/>
                              <w:color w:val="000000" w:themeColor="text1"/>
                              <w:sz w:val="34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6E1542" w:rsidRPr="00347327" w:rsidRDefault="006E1542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rFonts w:ascii="Candara" w:hAnsi="Candara"/>
                                  <w:b/>
                                  <w:caps/>
                                  <w:color w:val="000000" w:themeColor="text1"/>
                                  <w:sz w:val="34"/>
                                  <w:szCs w:val="28"/>
                                </w:rPr>
                              </w:pPr>
                              <w:r w:rsidRPr="00347327">
                                <w:rPr>
                                  <w:rFonts w:ascii="Candara" w:hAnsi="Candara"/>
                                  <w:b/>
                                  <w:caps/>
                                  <w:color w:val="000000" w:themeColor="text1"/>
                                  <w:sz w:val="34"/>
                                  <w:szCs w:val="28"/>
                                </w:rPr>
                                <w:t>Prakash Hegade</w:t>
                              </w:r>
                            </w:p>
                          </w:sdtContent>
                        </w:sdt>
                        <w:p w:rsidR="006E1542" w:rsidRPr="00347327" w:rsidRDefault="00307368">
                          <w:pPr>
                            <w:pStyle w:val="NoSpacing"/>
                            <w:jc w:val="center"/>
                            <w:rPr>
                              <w:rFonts w:ascii="Candara" w:hAnsi="Candara"/>
                              <w:b/>
                              <w:color w:val="000000" w:themeColor="text1"/>
                              <w:sz w:val="28"/>
                            </w:rPr>
                          </w:pPr>
                          <w:sdt>
                            <w:sdtPr>
                              <w:rPr>
                                <w:rFonts w:ascii="Candara" w:hAnsi="Candara"/>
                                <w:b/>
                                <w:color w:val="000000" w:themeColor="text1"/>
                                <w:sz w:val="28"/>
                              </w:rPr>
                              <w:alias w:val="Address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0774EA">
                                <w:rPr>
                                  <w:rFonts w:ascii="Candara" w:hAnsi="Candara"/>
                                  <w:b/>
                                  <w:color w:val="000000" w:themeColor="text1"/>
                                  <w:sz w:val="2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5B9BD5" w:themeColor="accent1"/>
              <w:lang w:val="en-IN" w:eastAsia="en-IN"/>
            </w:rPr>
            <w:drawing>
              <wp:inline distT="0" distB="0" distL="0" distR="0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347327" w:rsidRDefault="00347327">
          <w:r>
            <w:br w:type="page"/>
          </w:r>
        </w:p>
      </w:sdtContent>
    </w:sdt>
    <w:p w:rsidR="00347327" w:rsidRPr="00347327" w:rsidRDefault="00347327" w:rsidP="00347327">
      <w:pPr>
        <w:spacing w:after="0"/>
        <w:rPr>
          <w:rFonts w:ascii="Candara" w:hAnsi="Candara"/>
          <w:b/>
          <w:sz w:val="28"/>
          <w:szCs w:val="24"/>
        </w:rPr>
      </w:pPr>
      <w:r w:rsidRPr="00347327">
        <w:rPr>
          <w:rFonts w:ascii="Candara" w:hAnsi="Candara"/>
          <w:b/>
          <w:sz w:val="28"/>
          <w:szCs w:val="24"/>
        </w:rPr>
        <w:lastRenderedPageBreak/>
        <w:t>1. Dijkstra’s Algorithm</w:t>
      </w:r>
    </w:p>
    <w:p w:rsidR="00347327" w:rsidRDefault="00347327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ALGORITHM D</w:t>
      </w:r>
      <w:r w:rsidR="00FC69DD">
        <w:rPr>
          <w:rFonts w:ascii="Candara" w:hAnsi="Candara"/>
          <w:sz w:val="24"/>
          <w:szCs w:val="24"/>
        </w:rPr>
        <w:t>ijkstra(G, s)</w:t>
      </w:r>
    </w:p>
    <w:p w:rsidR="00FC69DD" w:rsidRDefault="00FC69DD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// Dijkstra’s algorithm for single source shortest path</w:t>
      </w:r>
    </w:p>
    <w:p w:rsidR="00FC69DD" w:rsidRDefault="00FC69DD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// Input: A weighted connected graph G(V, E)</w:t>
      </w:r>
      <w:r w:rsidR="00A3690C">
        <w:rPr>
          <w:rFonts w:ascii="Candara" w:hAnsi="Candara"/>
          <w:sz w:val="24"/>
          <w:szCs w:val="24"/>
        </w:rPr>
        <w:t xml:space="preserve"> </w:t>
      </w:r>
      <w:r>
        <w:rPr>
          <w:rFonts w:ascii="Candara" w:hAnsi="Candara"/>
          <w:sz w:val="24"/>
          <w:szCs w:val="24"/>
        </w:rPr>
        <w:t>with non-negative weights and its vertex s</w:t>
      </w:r>
    </w:p>
    <w:p w:rsidR="00FC69DD" w:rsidRDefault="00FC69DD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// Output: the length d</w:t>
      </w:r>
      <w:r w:rsidRPr="00FC69DD">
        <w:rPr>
          <w:rFonts w:ascii="Candara" w:hAnsi="Candara"/>
          <w:sz w:val="24"/>
          <w:szCs w:val="24"/>
          <w:vertAlign w:val="subscript"/>
        </w:rPr>
        <w:t>v</w:t>
      </w:r>
      <w:r>
        <w:rPr>
          <w:rFonts w:ascii="Candara" w:hAnsi="Candara"/>
          <w:sz w:val="24"/>
          <w:szCs w:val="24"/>
        </w:rPr>
        <w:t xml:space="preserve"> of a shortest path from s to v and its penultimate vertex p</w:t>
      </w:r>
      <w:r w:rsidRPr="00FC69DD">
        <w:rPr>
          <w:rFonts w:ascii="Candara" w:hAnsi="Candara"/>
          <w:sz w:val="24"/>
          <w:szCs w:val="24"/>
          <w:vertAlign w:val="subscript"/>
        </w:rPr>
        <w:t>v</w:t>
      </w:r>
      <w:r>
        <w:rPr>
          <w:rFonts w:ascii="Candara" w:hAnsi="Candara"/>
          <w:sz w:val="24"/>
          <w:szCs w:val="24"/>
        </w:rPr>
        <w:t xml:space="preserve"> for   </w:t>
      </w:r>
    </w:p>
    <w:p w:rsidR="00FC69DD" w:rsidRDefault="00FC69DD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            every vertex v in V</w:t>
      </w:r>
    </w:p>
    <w:p w:rsidR="00FC69DD" w:rsidRDefault="00FC69DD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Initialize(Q)</w:t>
      </w:r>
      <w:r>
        <w:rPr>
          <w:rFonts w:ascii="Candara" w:hAnsi="Candara"/>
          <w:sz w:val="24"/>
          <w:szCs w:val="24"/>
        </w:rPr>
        <w:tab/>
        <w:t>// Initialize vertex priority queue to empty</w:t>
      </w:r>
    </w:p>
    <w:p w:rsidR="00FC69DD" w:rsidRDefault="00FC69DD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for every vertex v in V do</w:t>
      </w:r>
    </w:p>
    <w:p w:rsidR="00FC69DD" w:rsidRDefault="00FC69DD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d</w:t>
      </w:r>
      <w:r w:rsidRPr="00FC69DD">
        <w:rPr>
          <w:rFonts w:ascii="Candara" w:hAnsi="Candara"/>
          <w:sz w:val="24"/>
          <w:szCs w:val="24"/>
          <w:vertAlign w:val="subscript"/>
        </w:rPr>
        <w:t>v</w:t>
      </w:r>
      <w:r>
        <w:rPr>
          <w:rFonts w:ascii="Candara" w:hAnsi="Candara"/>
          <w:sz w:val="24"/>
          <w:szCs w:val="24"/>
        </w:rPr>
        <w:t xml:space="preserve"> </w:t>
      </w:r>
      <w:r w:rsidRPr="00FC69DD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∞</w:t>
      </w:r>
    </w:p>
    <w:p w:rsidR="00FC69DD" w:rsidRDefault="00FC69DD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p</w:t>
      </w:r>
      <w:r w:rsidRPr="00FC69DD">
        <w:rPr>
          <w:rFonts w:ascii="Candara" w:hAnsi="Candara"/>
          <w:sz w:val="24"/>
          <w:szCs w:val="24"/>
          <w:vertAlign w:val="subscript"/>
        </w:rPr>
        <w:t>v</w:t>
      </w:r>
      <w:r>
        <w:rPr>
          <w:rFonts w:ascii="Candara" w:hAnsi="Candara"/>
          <w:sz w:val="24"/>
          <w:szCs w:val="24"/>
          <w:vertAlign w:val="subscript"/>
        </w:rPr>
        <w:t xml:space="preserve"> </w:t>
      </w:r>
      <w:r w:rsidRPr="00FC69DD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null</w:t>
      </w:r>
    </w:p>
    <w:p w:rsidR="00FC69DD" w:rsidRDefault="00FC69DD" w:rsidP="00FC69DD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Insert (Q, v, d</w:t>
      </w:r>
      <w:r w:rsidRPr="00FC69DD">
        <w:rPr>
          <w:rFonts w:ascii="Candara" w:hAnsi="Candara"/>
          <w:sz w:val="24"/>
          <w:szCs w:val="24"/>
          <w:vertAlign w:val="subscript"/>
        </w:rPr>
        <w:t>v</w:t>
      </w:r>
      <w:r>
        <w:rPr>
          <w:rFonts w:ascii="Candara" w:hAnsi="Candara"/>
          <w:sz w:val="24"/>
          <w:szCs w:val="24"/>
        </w:rPr>
        <w:t>)</w:t>
      </w:r>
      <w:r>
        <w:rPr>
          <w:rFonts w:ascii="Candara" w:hAnsi="Candara"/>
          <w:sz w:val="24"/>
          <w:szCs w:val="24"/>
        </w:rPr>
        <w:tab/>
        <w:t>// Initialize ve</w:t>
      </w:r>
      <w:r w:rsidR="00E628E7">
        <w:rPr>
          <w:rFonts w:ascii="Candara" w:hAnsi="Candara"/>
          <w:sz w:val="24"/>
          <w:szCs w:val="24"/>
        </w:rPr>
        <w:t>rtex priority in priority queue</w:t>
      </w:r>
    </w:p>
    <w:p w:rsidR="00FC69DD" w:rsidRDefault="00FC69DD" w:rsidP="00FC69DD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d</w:t>
      </w:r>
      <w:r>
        <w:rPr>
          <w:rFonts w:ascii="Candara" w:hAnsi="Candara"/>
          <w:sz w:val="24"/>
          <w:szCs w:val="24"/>
          <w:vertAlign w:val="subscript"/>
        </w:rPr>
        <w:t>s</w:t>
      </w:r>
      <w:r>
        <w:rPr>
          <w:rFonts w:ascii="Candara" w:hAnsi="Candara"/>
          <w:sz w:val="24"/>
          <w:szCs w:val="24"/>
        </w:rPr>
        <w:t xml:space="preserve"> </w:t>
      </w:r>
      <w:r w:rsidRPr="00FC69DD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0</w:t>
      </w:r>
    </w:p>
    <w:p w:rsidR="00FC69DD" w:rsidRPr="00FC69DD" w:rsidRDefault="00FC69DD" w:rsidP="00FC69DD">
      <w:pPr>
        <w:spacing w:after="0"/>
        <w:rPr>
          <w:rFonts w:ascii="Candara" w:hAnsi="Candara"/>
          <w:sz w:val="24"/>
          <w:szCs w:val="24"/>
          <w:vertAlign w:val="subscript"/>
        </w:rPr>
      </w:pPr>
      <w:r>
        <w:rPr>
          <w:rFonts w:ascii="Candara" w:hAnsi="Candara"/>
          <w:sz w:val="24"/>
          <w:szCs w:val="24"/>
        </w:rPr>
        <w:t>Decrease (Q, s, d</w:t>
      </w:r>
      <w:r>
        <w:rPr>
          <w:rFonts w:ascii="Candara" w:hAnsi="Candara"/>
          <w:sz w:val="24"/>
          <w:szCs w:val="24"/>
          <w:vertAlign w:val="subscript"/>
        </w:rPr>
        <w:t>s</w:t>
      </w:r>
      <w:r>
        <w:rPr>
          <w:rFonts w:ascii="Candara" w:hAnsi="Candara"/>
          <w:sz w:val="24"/>
          <w:szCs w:val="24"/>
        </w:rPr>
        <w:t>)</w:t>
      </w:r>
      <w:r>
        <w:rPr>
          <w:rFonts w:ascii="Candara" w:hAnsi="Candara"/>
          <w:sz w:val="24"/>
          <w:szCs w:val="24"/>
        </w:rPr>
        <w:tab/>
        <w:t>// Update priority of s with d</w:t>
      </w:r>
      <w:r>
        <w:rPr>
          <w:rFonts w:ascii="Candara" w:hAnsi="Candara"/>
          <w:sz w:val="24"/>
          <w:szCs w:val="24"/>
          <w:vertAlign w:val="subscript"/>
        </w:rPr>
        <w:t>s</w:t>
      </w:r>
    </w:p>
    <w:p w:rsidR="00FC69DD" w:rsidRDefault="00FC69DD" w:rsidP="00FC69DD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V</w:t>
      </w:r>
      <w:r w:rsidRPr="00FC69DD">
        <w:rPr>
          <w:rFonts w:ascii="Candara" w:hAnsi="Candara"/>
          <w:sz w:val="24"/>
          <w:szCs w:val="24"/>
          <w:vertAlign w:val="subscript"/>
        </w:rPr>
        <w:t xml:space="preserve">T </w:t>
      </w:r>
      <w:r w:rsidRPr="00FC69DD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Ø</w:t>
      </w:r>
    </w:p>
    <w:p w:rsidR="00FC69DD" w:rsidRDefault="00F504C0" w:rsidP="00FC69DD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for i </w:t>
      </w:r>
      <w:r w:rsidRPr="00F504C0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</w:t>
      </w:r>
      <w:r w:rsidRPr="00F504C0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Candara" w:hAnsi="Candara"/>
          <w:sz w:val="24"/>
          <w:szCs w:val="24"/>
        </w:rPr>
        <w:t xml:space="preserve"> to |V| - 1 do</w:t>
      </w:r>
    </w:p>
    <w:p w:rsidR="00FC69DD" w:rsidRDefault="00A3690C" w:rsidP="00FC69DD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u* </w:t>
      </w:r>
      <w:r w:rsidRPr="00A3690C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DeleteMin(Q)</w:t>
      </w:r>
    </w:p>
    <w:p w:rsidR="00A3690C" w:rsidRDefault="00A3690C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V</w:t>
      </w:r>
      <w:r w:rsidRPr="00FC69DD">
        <w:rPr>
          <w:rFonts w:ascii="Candara" w:hAnsi="Candara"/>
          <w:sz w:val="24"/>
          <w:szCs w:val="24"/>
          <w:vertAlign w:val="subscript"/>
        </w:rPr>
        <w:t>T</w:t>
      </w:r>
      <w:r>
        <w:rPr>
          <w:rFonts w:ascii="Candara" w:hAnsi="Candara"/>
          <w:sz w:val="24"/>
          <w:szCs w:val="24"/>
        </w:rPr>
        <w:t xml:space="preserve"> = V</w:t>
      </w:r>
      <w:r w:rsidRPr="00FC69DD">
        <w:rPr>
          <w:rFonts w:ascii="Candara" w:hAnsi="Candara"/>
          <w:sz w:val="24"/>
          <w:szCs w:val="24"/>
          <w:vertAlign w:val="subscript"/>
        </w:rPr>
        <w:t>T</w:t>
      </w:r>
      <w:r>
        <w:rPr>
          <w:rFonts w:ascii="Candara" w:hAnsi="Candara"/>
          <w:sz w:val="24"/>
          <w:szCs w:val="24"/>
        </w:rPr>
        <w:t xml:space="preserve"> U {u*}</w:t>
      </w:r>
    </w:p>
    <w:p w:rsidR="00A3690C" w:rsidRDefault="00A3690C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for every vertex u in V – V</w:t>
      </w:r>
      <w:r w:rsidRPr="00FC69DD">
        <w:rPr>
          <w:rFonts w:ascii="Candara" w:hAnsi="Candara"/>
          <w:sz w:val="24"/>
          <w:szCs w:val="24"/>
          <w:vertAlign w:val="subscript"/>
        </w:rPr>
        <w:t>T</w:t>
      </w:r>
      <w:r>
        <w:rPr>
          <w:rFonts w:ascii="Candara" w:hAnsi="Candara"/>
          <w:sz w:val="24"/>
          <w:szCs w:val="24"/>
        </w:rPr>
        <w:t xml:space="preserve"> that is adjacent to u* do</w:t>
      </w:r>
    </w:p>
    <w:p w:rsidR="00A3690C" w:rsidRDefault="00A3690C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if d</w:t>
      </w:r>
      <w:r w:rsidRPr="00A3690C">
        <w:rPr>
          <w:rFonts w:ascii="Candara" w:hAnsi="Candara"/>
          <w:sz w:val="24"/>
          <w:szCs w:val="24"/>
          <w:vertAlign w:val="subscript"/>
        </w:rPr>
        <w:t>u*</w:t>
      </w:r>
      <w:r>
        <w:rPr>
          <w:rFonts w:ascii="Candara" w:hAnsi="Candara"/>
          <w:sz w:val="24"/>
          <w:szCs w:val="24"/>
        </w:rPr>
        <w:t xml:space="preserve"> + w(u*, u) &lt; d</w:t>
      </w:r>
      <w:r w:rsidRPr="00A3690C">
        <w:rPr>
          <w:rFonts w:ascii="Candara" w:hAnsi="Candara"/>
          <w:sz w:val="24"/>
          <w:szCs w:val="24"/>
          <w:vertAlign w:val="subscript"/>
        </w:rPr>
        <w:t>u</w:t>
      </w:r>
    </w:p>
    <w:p w:rsidR="00A3690C" w:rsidRDefault="00A3690C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    d</w:t>
      </w:r>
      <w:r w:rsidRPr="00A3690C">
        <w:rPr>
          <w:rFonts w:ascii="Candara" w:hAnsi="Candara"/>
          <w:sz w:val="24"/>
          <w:szCs w:val="24"/>
          <w:vertAlign w:val="subscript"/>
        </w:rPr>
        <w:t>u</w:t>
      </w:r>
      <w:r>
        <w:rPr>
          <w:rFonts w:ascii="Candara" w:hAnsi="Candara"/>
          <w:sz w:val="24"/>
          <w:szCs w:val="24"/>
        </w:rPr>
        <w:t xml:space="preserve"> </w:t>
      </w:r>
      <w:r w:rsidRPr="00A3690C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 d</w:t>
      </w:r>
      <w:r w:rsidRPr="00A3690C">
        <w:rPr>
          <w:rFonts w:ascii="Candara" w:hAnsi="Candara"/>
          <w:sz w:val="24"/>
          <w:szCs w:val="24"/>
          <w:vertAlign w:val="subscript"/>
        </w:rPr>
        <w:t>u*</w:t>
      </w:r>
      <w:r>
        <w:rPr>
          <w:rFonts w:ascii="Candara" w:hAnsi="Candara"/>
          <w:sz w:val="24"/>
          <w:szCs w:val="24"/>
        </w:rPr>
        <w:t xml:space="preserve"> + w(u*, u)</w:t>
      </w:r>
    </w:p>
    <w:p w:rsidR="00A3690C" w:rsidRDefault="00A3690C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    p</w:t>
      </w:r>
      <w:r w:rsidRPr="00A3690C">
        <w:rPr>
          <w:rFonts w:ascii="Candara" w:hAnsi="Candara"/>
          <w:sz w:val="24"/>
          <w:szCs w:val="24"/>
          <w:vertAlign w:val="subscript"/>
        </w:rPr>
        <w:t>u</w:t>
      </w:r>
      <w:r>
        <w:rPr>
          <w:rFonts w:ascii="Candara" w:hAnsi="Candara"/>
          <w:sz w:val="24"/>
          <w:szCs w:val="24"/>
        </w:rPr>
        <w:t xml:space="preserve"> </w:t>
      </w:r>
      <w:r w:rsidRPr="00A3690C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u*</w:t>
      </w:r>
    </w:p>
    <w:p w:rsidR="00A3690C" w:rsidRDefault="00A3690C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    Decrease (Q, u, d</w:t>
      </w:r>
      <w:r w:rsidRPr="00A3690C">
        <w:rPr>
          <w:rFonts w:ascii="Candara" w:hAnsi="Candara"/>
          <w:sz w:val="24"/>
          <w:szCs w:val="24"/>
          <w:vertAlign w:val="subscript"/>
        </w:rPr>
        <w:t>u</w:t>
      </w:r>
      <w:r>
        <w:rPr>
          <w:rFonts w:ascii="Candara" w:hAnsi="Candara"/>
          <w:sz w:val="24"/>
          <w:szCs w:val="24"/>
        </w:rPr>
        <w:t>)</w:t>
      </w:r>
    </w:p>
    <w:p w:rsidR="00A3690C" w:rsidRDefault="00A3690C" w:rsidP="00347327">
      <w:pPr>
        <w:spacing w:after="0"/>
        <w:rPr>
          <w:rFonts w:ascii="Candara" w:hAnsi="Candara"/>
          <w:sz w:val="24"/>
          <w:szCs w:val="24"/>
        </w:rPr>
      </w:pPr>
    </w:p>
    <w:p w:rsidR="000774EA" w:rsidRDefault="000774EA" w:rsidP="00347327">
      <w:pPr>
        <w:spacing w:after="0"/>
        <w:rPr>
          <w:rFonts w:ascii="Candara" w:hAnsi="Candara"/>
          <w:b/>
          <w:sz w:val="24"/>
          <w:szCs w:val="24"/>
        </w:rPr>
      </w:pPr>
    </w:p>
    <w:p w:rsidR="00E628E7" w:rsidRPr="00E628E7" w:rsidRDefault="00E628E7" w:rsidP="00347327">
      <w:pPr>
        <w:spacing w:after="0"/>
        <w:rPr>
          <w:rFonts w:ascii="Candara" w:hAnsi="Candara"/>
          <w:b/>
          <w:sz w:val="24"/>
          <w:szCs w:val="24"/>
        </w:rPr>
      </w:pPr>
      <w:r w:rsidRPr="00E628E7">
        <w:rPr>
          <w:rFonts w:ascii="Candara" w:hAnsi="Candara"/>
          <w:b/>
          <w:sz w:val="24"/>
          <w:szCs w:val="24"/>
        </w:rPr>
        <w:t>Intuition:</w:t>
      </w:r>
    </w:p>
    <w:p w:rsidR="000774EA" w:rsidRDefault="000774EA">
      <w:pPr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Explain the algorithm in your own words by mapping it to tracing you did through notes. Also include the edge relaxation process. </w:t>
      </w:r>
    </w:p>
    <w:p w:rsidR="00E628E7" w:rsidRDefault="00E628E7">
      <w:pPr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br w:type="page"/>
      </w:r>
    </w:p>
    <w:p w:rsidR="00101B9C" w:rsidRDefault="00B55881" w:rsidP="00101B9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lastRenderedPageBreak/>
        <w:t>Example:</w:t>
      </w:r>
      <w:r w:rsidR="00347782">
        <w:rPr>
          <w:rFonts w:ascii="Candara" w:hAnsi="Candara"/>
          <w:sz w:val="24"/>
          <w:szCs w:val="24"/>
        </w:rPr>
        <w:t xml:space="preserve"> Find the shortest path form v</w:t>
      </w:r>
      <w:r w:rsidR="00101B9C">
        <w:rPr>
          <w:rFonts w:ascii="Candara" w:hAnsi="Candara"/>
          <w:sz w:val="24"/>
          <w:szCs w:val="24"/>
        </w:rPr>
        <w:t xml:space="preserve">ertex c to all other vertices.  </w:t>
      </w:r>
    </w:p>
    <w:p w:rsidR="00101B9C" w:rsidRDefault="00101B9C" w:rsidP="00101B9C">
      <w:pPr>
        <w:spacing w:after="0"/>
        <w:rPr>
          <w:rFonts w:ascii="Candara" w:hAnsi="Candara"/>
          <w:b/>
          <w:sz w:val="24"/>
          <w:szCs w:val="24"/>
        </w:rPr>
      </w:pPr>
      <w:r>
        <w:rPr>
          <w:rFonts w:ascii="Candara" w:hAnsi="Candara"/>
          <w:sz w:val="24"/>
          <w:szCs w:val="24"/>
        </w:rPr>
        <w:t>Vertices Mapping: {a:0, b:1, c:2, d:3, e:4}</w:t>
      </w:r>
    </w:p>
    <w:p w:rsidR="00347782" w:rsidRDefault="00347782" w:rsidP="00347327">
      <w:pPr>
        <w:spacing w:after="0"/>
        <w:rPr>
          <w:rFonts w:ascii="Candara" w:hAnsi="Candara"/>
          <w:sz w:val="24"/>
          <w:szCs w:val="24"/>
        </w:rPr>
        <w:sectPr w:rsidR="00347782" w:rsidSect="00347327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pgNumType w:start="0"/>
          <w:cols w:space="708"/>
          <w:titlePg/>
          <w:docGrid w:linePitch="360"/>
        </w:sectPr>
      </w:pPr>
    </w:p>
    <w:p w:rsidR="00B55881" w:rsidRDefault="00B55881" w:rsidP="00347327">
      <w:pPr>
        <w:spacing w:after="0"/>
        <w:rPr>
          <w:rFonts w:ascii="Candara" w:hAnsi="Candara"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>
            <wp:extent cx="2734106" cy="1057275"/>
            <wp:effectExtent l="0" t="0" r="9525" b="0"/>
            <wp:docPr id="2" name="Picture 2" descr="Image result for dijkstra's algorithm levitin example 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dijkstra's algorithm levitin example graph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0594" cy="1075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6239" w:rsidRDefault="005B6239" w:rsidP="00347327">
      <w:pPr>
        <w:spacing w:after="0"/>
        <w:rPr>
          <w:rFonts w:ascii="Candara" w:hAnsi="Candara"/>
          <w:sz w:val="24"/>
          <w:szCs w:val="24"/>
        </w:rPr>
      </w:pPr>
    </w:p>
    <w:p w:rsidR="005B6239" w:rsidRDefault="00347782" w:rsidP="00347327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                                                cost [5][5] =</w:t>
      </w:r>
    </w:p>
    <w:p w:rsidR="00347782" w:rsidRDefault="00347782" w:rsidP="00347327">
      <w:pPr>
        <w:spacing w:after="0"/>
        <w:rPr>
          <w:rFonts w:ascii="Candara" w:hAnsi="Candara"/>
          <w:sz w:val="24"/>
          <w:szCs w:val="24"/>
        </w:rPr>
      </w:pP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666"/>
        <w:gridCol w:w="611"/>
        <w:gridCol w:w="850"/>
        <w:gridCol w:w="709"/>
        <w:gridCol w:w="733"/>
        <w:gridCol w:w="709"/>
      </w:tblGrid>
      <w:tr w:rsidR="00347782" w:rsidRPr="005B6239" w:rsidTr="00347782">
        <w:tc>
          <w:tcPr>
            <w:tcW w:w="666" w:type="dxa"/>
            <w:shd w:val="clear" w:color="auto" w:fill="D9D9D9" w:themeFill="background1" w:themeFillShade="D9"/>
          </w:tcPr>
          <w:p w:rsidR="00347782" w:rsidRPr="005B6239" w:rsidRDefault="00347782" w:rsidP="00347782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</w:p>
        </w:tc>
        <w:tc>
          <w:tcPr>
            <w:tcW w:w="611" w:type="dxa"/>
            <w:shd w:val="clear" w:color="auto" w:fill="D9D9D9" w:themeFill="background1" w:themeFillShade="D9"/>
          </w:tcPr>
          <w:p w:rsidR="00347782" w:rsidRPr="005B6239" w:rsidRDefault="00347782" w:rsidP="00347782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0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:rsidR="00347782" w:rsidRPr="005B6239" w:rsidRDefault="00347782" w:rsidP="00347782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347782" w:rsidRPr="005B6239" w:rsidRDefault="00347782" w:rsidP="00347782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2</w:t>
            </w:r>
          </w:p>
        </w:tc>
        <w:tc>
          <w:tcPr>
            <w:tcW w:w="733" w:type="dxa"/>
            <w:shd w:val="clear" w:color="auto" w:fill="D9D9D9" w:themeFill="background1" w:themeFillShade="D9"/>
          </w:tcPr>
          <w:p w:rsidR="00347782" w:rsidRPr="005B6239" w:rsidRDefault="00347782" w:rsidP="00347782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347782" w:rsidRPr="005B6239" w:rsidRDefault="00347782" w:rsidP="00347782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4</w:t>
            </w:r>
          </w:p>
        </w:tc>
      </w:tr>
      <w:tr w:rsidR="00347782" w:rsidRPr="005B6239" w:rsidTr="00347782">
        <w:tc>
          <w:tcPr>
            <w:tcW w:w="666" w:type="dxa"/>
            <w:shd w:val="clear" w:color="auto" w:fill="D9D9D9" w:themeFill="background1" w:themeFillShade="D9"/>
          </w:tcPr>
          <w:p w:rsidR="00347782" w:rsidRPr="005B6239" w:rsidRDefault="00347782" w:rsidP="00347782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0</w:t>
            </w:r>
          </w:p>
        </w:tc>
        <w:tc>
          <w:tcPr>
            <w:tcW w:w="611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850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33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</w:tr>
      <w:tr w:rsidR="00347782" w:rsidRPr="005B6239" w:rsidTr="00347782">
        <w:tc>
          <w:tcPr>
            <w:tcW w:w="666" w:type="dxa"/>
            <w:shd w:val="clear" w:color="auto" w:fill="D9D9D9" w:themeFill="background1" w:themeFillShade="D9"/>
          </w:tcPr>
          <w:p w:rsidR="00347782" w:rsidRPr="005B6239" w:rsidRDefault="00347782" w:rsidP="00347782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1</w:t>
            </w:r>
          </w:p>
        </w:tc>
        <w:tc>
          <w:tcPr>
            <w:tcW w:w="611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850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33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</w:tr>
      <w:tr w:rsidR="00347782" w:rsidRPr="005B6239" w:rsidTr="00347782">
        <w:tc>
          <w:tcPr>
            <w:tcW w:w="666" w:type="dxa"/>
            <w:shd w:val="clear" w:color="auto" w:fill="D9D9D9" w:themeFill="background1" w:themeFillShade="D9"/>
          </w:tcPr>
          <w:p w:rsidR="00347782" w:rsidRPr="005B6239" w:rsidRDefault="00347782" w:rsidP="00347782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2</w:t>
            </w:r>
          </w:p>
        </w:tc>
        <w:tc>
          <w:tcPr>
            <w:tcW w:w="611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850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33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</w:tr>
      <w:tr w:rsidR="00347782" w:rsidRPr="005B6239" w:rsidTr="00347782">
        <w:tc>
          <w:tcPr>
            <w:tcW w:w="666" w:type="dxa"/>
            <w:shd w:val="clear" w:color="auto" w:fill="D9D9D9" w:themeFill="background1" w:themeFillShade="D9"/>
          </w:tcPr>
          <w:p w:rsidR="00347782" w:rsidRPr="005B6239" w:rsidRDefault="00347782" w:rsidP="00347782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3</w:t>
            </w:r>
          </w:p>
        </w:tc>
        <w:tc>
          <w:tcPr>
            <w:tcW w:w="611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850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33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</w:tr>
      <w:tr w:rsidR="00347782" w:rsidRPr="005B6239" w:rsidTr="00347782">
        <w:tc>
          <w:tcPr>
            <w:tcW w:w="666" w:type="dxa"/>
            <w:shd w:val="clear" w:color="auto" w:fill="D9D9D9" w:themeFill="background1" w:themeFillShade="D9"/>
          </w:tcPr>
          <w:p w:rsidR="00347782" w:rsidRPr="005B6239" w:rsidRDefault="00347782" w:rsidP="00347782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4</w:t>
            </w:r>
          </w:p>
        </w:tc>
        <w:tc>
          <w:tcPr>
            <w:tcW w:w="611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850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33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347782" w:rsidRPr="005B6239" w:rsidRDefault="00347782" w:rsidP="00347327">
            <w:pPr>
              <w:rPr>
                <w:rFonts w:ascii="Candara" w:hAnsi="Candara"/>
                <w:sz w:val="28"/>
                <w:szCs w:val="24"/>
              </w:rPr>
            </w:pPr>
          </w:p>
        </w:tc>
      </w:tr>
    </w:tbl>
    <w:p w:rsidR="00347782" w:rsidRDefault="00347782" w:rsidP="00347327">
      <w:pPr>
        <w:spacing w:after="0"/>
        <w:rPr>
          <w:rFonts w:ascii="Candara" w:hAnsi="Candara"/>
          <w:sz w:val="24"/>
          <w:szCs w:val="24"/>
        </w:rPr>
        <w:sectPr w:rsidR="00347782" w:rsidSect="00347782">
          <w:type w:val="continuous"/>
          <w:pgSz w:w="11906" w:h="16838"/>
          <w:pgMar w:top="1440" w:right="1440" w:bottom="1440" w:left="1440" w:header="708" w:footer="708" w:gutter="0"/>
          <w:pgNumType w:start="0"/>
          <w:cols w:num="2" w:space="708"/>
          <w:titlePg/>
          <w:docGrid w:linePitch="360"/>
        </w:sectPr>
      </w:pPr>
    </w:p>
    <w:p w:rsidR="00A3690C" w:rsidRPr="005B6239" w:rsidRDefault="00347782" w:rsidP="00A3690C">
      <w:pPr>
        <w:spacing w:after="0"/>
        <w:rPr>
          <w:rFonts w:ascii="Candara" w:hAnsi="Candara"/>
          <w:b/>
          <w:sz w:val="24"/>
          <w:szCs w:val="24"/>
        </w:rPr>
      </w:pPr>
      <w:r w:rsidRPr="005B6239">
        <w:rPr>
          <w:rFonts w:ascii="Candara" w:hAnsi="Candara"/>
          <w:b/>
          <w:sz w:val="24"/>
          <w:szCs w:val="24"/>
        </w:rPr>
        <w:t xml:space="preserve">Initialization: </w:t>
      </w:r>
    </w:p>
    <w:p w:rsidR="00101B9C" w:rsidRDefault="0060705B" w:rsidP="00A3690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S =</w:t>
      </w:r>
      <w:r w:rsidR="005B6239">
        <w:rPr>
          <w:rFonts w:ascii="Candara" w:hAnsi="Candara"/>
          <w:sz w:val="24"/>
          <w:szCs w:val="24"/>
        </w:rPr>
        <w:t xml:space="preserve"> { 2 }</w:t>
      </w:r>
    </w:p>
    <w:p w:rsidR="0060705B" w:rsidRDefault="0060705B" w:rsidP="00A3690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V – S =</w:t>
      </w:r>
      <w:r w:rsidR="005B6239">
        <w:rPr>
          <w:rFonts w:ascii="Candara" w:hAnsi="Candara"/>
          <w:sz w:val="24"/>
          <w:szCs w:val="24"/>
        </w:rPr>
        <w:t xml:space="preserve"> { 0, 1, 3, 4}</w:t>
      </w:r>
    </w:p>
    <w:p w:rsidR="0060705B" w:rsidRDefault="0060705B" w:rsidP="00A3690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dist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>pa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567"/>
      </w:tblGrid>
      <w:tr w:rsidR="0060705B" w:rsidTr="0060705B">
        <w:tc>
          <w:tcPr>
            <w:tcW w:w="562" w:type="dxa"/>
          </w:tcPr>
          <w:p w:rsidR="0060705B" w:rsidRDefault="0060705B" w:rsidP="00A3690C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60705B" w:rsidRDefault="0060705B" w:rsidP="00A3690C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60705B" w:rsidTr="0060705B">
        <w:tc>
          <w:tcPr>
            <w:tcW w:w="562" w:type="dxa"/>
          </w:tcPr>
          <w:p w:rsidR="0060705B" w:rsidRDefault="0060705B" w:rsidP="00A3690C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</w:t>
            </w:r>
          </w:p>
        </w:tc>
        <w:tc>
          <w:tcPr>
            <w:tcW w:w="567" w:type="dxa"/>
          </w:tcPr>
          <w:p w:rsidR="0060705B" w:rsidRDefault="0060705B" w:rsidP="00A3690C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60705B" w:rsidTr="0060705B">
        <w:tc>
          <w:tcPr>
            <w:tcW w:w="562" w:type="dxa"/>
          </w:tcPr>
          <w:p w:rsidR="0060705B" w:rsidRDefault="0060705B" w:rsidP="00A3690C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</w:t>
            </w:r>
          </w:p>
        </w:tc>
        <w:tc>
          <w:tcPr>
            <w:tcW w:w="567" w:type="dxa"/>
          </w:tcPr>
          <w:p w:rsidR="0060705B" w:rsidRDefault="0060705B" w:rsidP="00A3690C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60705B" w:rsidTr="0060705B">
        <w:tc>
          <w:tcPr>
            <w:tcW w:w="562" w:type="dxa"/>
          </w:tcPr>
          <w:p w:rsidR="0060705B" w:rsidRDefault="0060705B" w:rsidP="00A3690C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</w:t>
            </w:r>
          </w:p>
        </w:tc>
        <w:tc>
          <w:tcPr>
            <w:tcW w:w="567" w:type="dxa"/>
          </w:tcPr>
          <w:p w:rsidR="0060705B" w:rsidRDefault="0060705B" w:rsidP="00A3690C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60705B" w:rsidTr="0060705B">
        <w:tc>
          <w:tcPr>
            <w:tcW w:w="562" w:type="dxa"/>
          </w:tcPr>
          <w:p w:rsidR="0060705B" w:rsidRDefault="0060705B" w:rsidP="00A3690C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:rsidR="0060705B" w:rsidRDefault="0060705B" w:rsidP="00A3690C">
            <w:pPr>
              <w:rPr>
                <w:rFonts w:ascii="Candara" w:hAnsi="Candara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3166" w:tblpY="-1521"/>
        <w:tblW w:w="0" w:type="auto"/>
        <w:tblLook w:val="04A0" w:firstRow="1" w:lastRow="0" w:firstColumn="1" w:lastColumn="0" w:noHBand="0" w:noVBand="1"/>
      </w:tblPr>
      <w:tblGrid>
        <w:gridCol w:w="562"/>
        <w:gridCol w:w="567"/>
      </w:tblGrid>
      <w:tr w:rsidR="0060705B" w:rsidTr="0060705B">
        <w:tc>
          <w:tcPr>
            <w:tcW w:w="562" w:type="dxa"/>
          </w:tcPr>
          <w:p w:rsidR="0060705B" w:rsidRDefault="0060705B" w:rsidP="0060705B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60705B" w:rsidRDefault="0060705B" w:rsidP="0060705B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60705B" w:rsidTr="0060705B">
        <w:tc>
          <w:tcPr>
            <w:tcW w:w="562" w:type="dxa"/>
          </w:tcPr>
          <w:p w:rsidR="0060705B" w:rsidRDefault="0060705B" w:rsidP="0060705B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</w:t>
            </w:r>
          </w:p>
        </w:tc>
        <w:tc>
          <w:tcPr>
            <w:tcW w:w="567" w:type="dxa"/>
          </w:tcPr>
          <w:p w:rsidR="0060705B" w:rsidRDefault="0060705B" w:rsidP="0060705B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60705B" w:rsidTr="0060705B">
        <w:tc>
          <w:tcPr>
            <w:tcW w:w="562" w:type="dxa"/>
          </w:tcPr>
          <w:p w:rsidR="0060705B" w:rsidRDefault="0060705B" w:rsidP="0060705B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</w:t>
            </w:r>
          </w:p>
        </w:tc>
        <w:tc>
          <w:tcPr>
            <w:tcW w:w="567" w:type="dxa"/>
          </w:tcPr>
          <w:p w:rsidR="0060705B" w:rsidRDefault="0060705B" w:rsidP="0060705B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60705B" w:rsidTr="0060705B">
        <w:tc>
          <w:tcPr>
            <w:tcW w:w="562" w:type="dxa"/>
          </w:tcPr>
          <w:p w:rsidR="0060705B" w:rsidRDefault="0060705B" w:rsidP="0060705B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</w:t>
            </w:r>
          </w:p>
        </w:tc>
        <w:tc>
          <w:tcPr>
            <w:tcW w:w="567" w:type="dxa"/>
          </w:tcPr>
          <w:p w:rsidR="0060705B" w:rsidRDefault="0060705B" w:rsidP="0060705B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60705B" w:rsidTr="0060705B">
        <w:tc>
          <w:tcPr>
            <w:tcW w:w="562" w:type="dxa"/>
          </w:tcPr>
          <w:p w:rsidR="0060705B" w:rsidRDefault="0060705B" w:rsidP="0060705B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:rsidR="0060705B" w:rsidRDefault="0060705B" w:rsidP="0060705B">
            <w:pPr>
              <w:rPr>
                <w:rFonts w:ascii="Candara" w:hAnsi="Candara"/>
                <w:sz w:val="24"/>
                <w:szCs w:val="24"/>
              </w:rPr>
            </w:pPr>
          </w:p>
        </w:tc>
      </w:tr>
    </w:tbl>
    <w:p w:rsidR="0060705B" w:rsidRPr="005B6239" w:rsidRDefault="0060705B" w:rsidP="00A3690C">
      <w:pPr>
        <w:spacing w:after="0"/>
        <w:rPr>
          <w:rFonts w:ascii="Candara" w:hAnsi="Candara"/>
          <w:sz w:val="18"/>
          <w:szCs w:val="24"/>
        </w:rPr>
      </w:pPr>
      <w:r>
        <w:rPr>
          <w:rFonts w:ascii="Candara" w:hAnsi="Candara"/>
          <w:sz w:val="24"/>
          <w:szCs w:val="24"/>
        </w:rPr>
        <w:t xml:space="preserve"> </w:t>
      </w:r>
    </w:p>
    <w:p w:rsidR="005B6239" w:rsidRPr="005B6239" w:rsidRDefault="005B6239" w:rsidP="005B6239">
      <w:pPr>
        <w:spacing w:after="0"/>
        <w:rPr>
          <w:rFonts w:ascii="Candara" w:hAnsi="Candara"/>
          <w:b/>
          <w:sz w:val="24"/>
          <w:szCs w:val="24"/>
        </w:rPr>
      </w:pPr>
      <w:r w:rsidRPr="005B6239">
        <w:rPr>
          <w:rFonts w:ascii="Candara" w:hAnsi="Candara"/>
          <w:b/>
          <w:sz w:val="24"/>
          <w:szCs w:val="24"/>
        </w:rPr>
        <w:t xml:space="preserve">Iteration 01: </w:t>
      </w:r>
    </w:p>
    <w:p w:rsidR="00101B9C" w:rsidRDefault="005B6239" w:rsidP="005B6239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u =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 w:rsidR="00101B9C">
        <w:rPr>
          <w:rFonts w:ascii="Candara" w:hAnsi="Candara"/>
          <w:sz w:val="24"/>
          <w:szCs w:val="24"/>
        </w:rPr>
        <w:tab/>
      </w:r>
      <w:r w:rsidR="00101B9C">
        <w:rPr>
          <w:rFonts w:ascii="Candara" w:hAnsi="Candara"/>
          <w:sz w:val="24"/>
          <w:szCs w:val="24"/>
        </w:rPr>
        <w:tab/>
      </w:r>
      <w:r w:rsidR="00101B9C">
        <w:rPr>
          <w:rFonts w:ascii="Candara" w:hAnsi="Candara"/>
          <w:sz w:val="24"/>
          <w:szCs w:val="24"/>
        </w:rPr>
        <w:tab/>
        <w:t>S =</w:t>
      </w:r>
    </w:p>
    <w:p w:rsidR="005B6239" w:rsidRDefault="005B6239" w:rsidP="005B6239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dist[u] = 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 w:rsidR="00101B9C"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 xml:space="preserve">V – S = </w:t>
      </w:r>
    </w:p>
    <w:p w:rsidR="005B6239" w:rsidRDefault="005B6239" w:rsidP="005B6239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dist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>pa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567"/>
      </w:tblGrid>
      <w:tr w:rsidR="005B6239" w:rsidTr="006E1542">
        <w:tc>
          <w:tcPr>
            <w:tcW w:w="562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5B6239" w:rsidTr="006E1542">
        <w:tc>
          <w:tcPr>
            <w:tcW w:w="562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</w:t>
            </w:r>
          </w:p>
        </w:tc>
        <w:tc>
          <w:tcPr>
            <w:tcW w:w="567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5B6239" w:rsidTr="006E1542">
        <w:tc>
          <w:tcPr>
            <w:tcW w:w="562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</w:t>
            </w:r>
          </w:p>
        </w:tc>
        <w:tc>
          <w:tcPr>
            <w:tcW w:w="567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5B6239" w:rsidTr="006E1542">
        <w:tc>
          <w:tcPr>
            <w:tcW w:w="562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</w:t>
            </w:r>
          </w:p>
        </w:tc>
        <w:tc>
          <w:tcPr>
            <w:tcW w:w="567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5B6239" w:rsidTr="006E1542">
        <w:tc>
          <w:tcPr>
            <w:tcW w:w="562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3166" w:tblpY="-1521"/>
        <w:tblW w:w="0" w:type="auto"/>
        <w:tblLook w:val="04A0" w:firstRow="1" w:lastRow="0" w:firstColumn="1" w:lastColumn="0" w:noHBand="0" w:noVBand="1"/>
      </w:tblPr>
      <w:tblGrid>
        <w:gridCol w:w="562"/>
        <w:gridCol w:w="567"/>
      </w:tblGrid>
      <w:tr w:rsidR="005B6239" w:rsidTr="006E1542">
        <w:tc>
          <w:tcPr>
            <w:tcW w:w="562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5B6239" w:rsidTr="006E1542">
        <w:tc>
          <w:tcPr>
            <w:tcW w:w="562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</w:t>
            </w:r>
          </w:p>
        </w:tc>
        <w:tc>
          <w:tcPr>
            <w:tcW w:w="567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5B6239" w:rsidTr="006E1542">
        <w:tc>
          <w:tcPr>
            <w:tcW w:w="562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</w:t>
            </w:r>
          </w:p>
        </w:tc>
        <w:tc>
          <w:tcPr>
            <w:tcW w:w="567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5B6239" w:rsidTr="006E1542">
        <w:tc>
          <w:tcPr>
            <w:tcW w:w="562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</w:t>
            </w:r>
          </w:p>
        </w:tc>
        <w:tc>
          <w:tcPr>
            <w:tcW w:w="567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5B6239" w:rsidTr="006E1542">
        <w:tc>
          <w:tcPr>
            <w:tcW w:w="562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:rsidR="005B6239" w:rsidRDefault="005B6239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</w:tbl>
    <w:p w:rsidR="005B6239" w:rsidRDefault="005B6239" w:rsidP="005B6239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</w:t>
      </w:r>
    </w:p>
    <w:p w:rsidR="00101B9C" w:rsidRPr="005B6239" w:rsidRDefault="00101B9C" w:rsidP="00101B9C">
      <w:pPr>
        <w:spacing w:after="0"/>
        <w:rPr>
          <w:rFonts w:ascii="Candara" w:hAnsi="Candara"/>
          <w:b/>
          <w:sz w:val="24"/>
          <w:szCs w:val="24"/>
        </w:rPr>
      </w:pPr>
      <w:r>
        <w:rPr>
          <w:rFonts w:ascii="Candara" w:hAnsi="Candara"/>
          <w:b/>
          <w:sz w:val="24"/>
          <w:szCs w:val="24"/>
        </w:rPr>
        <w:t>Iteration 02</w:t>
      </w:r>
      <w:r w:rsidRPr="005B6239">
        <w:rPr>
          <w:rFonts w:ascii="Candara" w:hAnsi="Candara"/>
          <w:b/>
          <w:sz w:val="24"/>
          <w:szCs w:val="24"/>
        </w:rPr>
        <w:t xml:space="preserve">: </w:t>
      </w:r>
    </w:p>
    <w:p w:rsidR="00101B9C" w:rsidRDefault="00101B9C" w:rsidP="00101B9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u =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>S =</w:t>
      </w:r>
    </w:p>
    <w:p w:rsidR="00101B9C" w:rsidRDefault="00101B9C" w:rsidP="00101B9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dist[u] = 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 xml:space="preserve">V – S = </w:t>
      </w:r>
    </w:p>
    <w:p w:rsidR="00101B9C" w:rsidRDefault="00101B9C" w:rsidP="00101B9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dist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>pa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567"/>
      </w:tblGrid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3166" w:tblpY="-1521"/>
        <w:tblW w:w="0" w:type="auto"/>
        <w:tblLook w:val="04A0" w:firstRow="1" w:lastRow="0" w:firstColumn="1" w:lastColumn="0" w:noHBand="0" w:noVBand="1"/>
      </w:tblPr>
      <w:tblGrid>
        <w:gridCol w:w="562"/>
        <w:gridCol w:w="567"/>
      </w:tblGrid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</w:tbl>
    <w:p w:rsidR="00101B9C" w:rsidRPr="005B6239" w:rsidRDefault="00101B9C" w:rsidP="00101B9C">
      <w:pPr>
        <w:pBdr>
          <w:bottom w:val="single" w:sz="6" w:space="1" w:color="auto"/>
        </w:pBdr>
        <w:spacing w:after="0"/>
        <w:rPr>
          <w:rFonts w:ascii="Candara" w:hAnsi="Candara"/>
          <w:sz w:val="20"/>
          <w:szCs w:val="24"/>
        </w:rPr>
      </w:pPr>
      <w:r>
        <w:rPr>
          <w:rFonts w:ascii="Candara" w:hAnsi="Candara"/>
          <w:sz w:val="24"/>
          <w:szCs w:val="24"/>
        </w:rPr>
        <w:t xml:space="preserve"> </w:t>
      </w:r>
    </w:p>
    <w:p w:rsidR="00BD2E40" w:rsidRPr="005B6239" w:rsidRDefault="00BD2E40" w:rsidP="005B6239">
      <w:pPr>
        <w:spacing w:after="0"/>
        <w:rPr>
          <w:rFonts w:ascii="Candara" w:hAnsi="Candara"/>
          <w:sz w:val="20"/>
          <w:szCs w:val="24"/>
        </w:rPr>
      </w:pPr>
      <w:r>
        <w:rPr>
          <w:rFonts w:ascii="Candara" w:hAnsi="Candara"/>
          <w:sz w:val="20"/>
          <w:szCs w:val="24"/>
        </w:rPr>
        <w:t>Working Space:</w:t>
      </w:r>
    </w:p>
    <w:p w:rsidR="00BD2E40" w:rsidRDefault="00BD2E40" w:rsidP="00A3690C">
      <w:pPr>
        <w:spacing w:after="0"/>
        <w:rPr>
          <w:rFonts w:ascii="Candara" w:hAnsi="Candara"/>
          <w:sz w:val="24"/>
          <w:szCs w:val="24"/>
        </w:rPr>
      </w:pPr>
    </w:p>
    <w:p w:rsidR="00A3690C" w:rsidRDefault="00A3690C" w:rsidP="00A3690C">
      <w:pPr>
        <w:spacing w:after="0"/>
        <w:rPr>
          <w:rFonts w:ascii="Candara" w:hAnsi="Candara"/>
          <w:sz w:val="24"/>
          <w:szCs w:val="24"/>
        </w:rPr>
      </w:pPr>
    </w:p>
    <w:p w:rsidR="00BD2E40" w:rsidRDefault="00BD2E40" w:rsidP="00A3690C">
      <w:pPr>
        <w:spacing w:after="0"/>
        <w:rPr>
          <w:rFonts w:ascii="Candara" w:hAnsi="Candara"/>
          <w:sz w:val="24"/>
          <w:szCs w:val="24"/>
        </w:rPr>
      </w:pPr>
    </w:p>
    <w:p w:rsidR="00101B9C" w:rsidRPr="005B6239" w:rsidRDefault="00101B9C" w:rsidP="00101B9C">
      <w:pPr>
        <w:spacing w:after="0"/>
        <w:rPr>
          <w:rFonts w:ascii="Candara" w:hAnsi="Candara"/>
          <w:b/>
          <w:sz w:val="24"/>
          <w:szCs w:val="24"/>
        </w:rPr>
      </w:pPr>
      <w:r>
        <w:rPr>
          <w:rFonts w:ascii="Candara" w:hAnsi="Candara"/>
          <w:b/>
          <w:sz w:val="24"/>
          <w:szCs w:val="24"/>
        </w:rPr>
        <w:lastRenderedPageBreak/>
        <w:t>Iteration 03</w:t>
      </w:r>
      <w:r w:rsidRPr="005B6239">
        <w:rPr>
          <w:rFonts w:ascii="Candara" w:hAnsi="Candara"/>
          <w:b/>
          <w:sz w:val="24"/>
          <w:szCs w:val="24"/>
        </w:rPr>
        <w:t xml:space="preserve">: </w:t>
      </w:r>
    </w:p>
    <w:p w:rsidR="00101B9C" w:rsidRDefault="00101B9C" w:rsidP="00101B9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u =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>S =</w:t>
      </w:r>
    </w:p>
    <w:p w:rsidR="00101B9C" w:rsidRDefault="00101B9C" w:rsidP="00101B9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dist[u] = 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 xml:space="preserve">V – S = </w:t>
      </w:r>
    </w:p>
    <w:p w:rsidR="00101B9C" w:rsidRDefault="00101B9C" w:rsidP="00101B9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dist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>pa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567"/>
      </w:tblGrid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3166" w:tblpY="-1521"/>
        <w:tblW w:w="0" w:type="auto"/>
        <w:tblLook w:val="04A0" w:firstRow="1" w:lastRow="0" w:firstColumn="1" w:lastColumn="0" w:noHBand="0" w:noVBand="1"/>
      </w:tblPr>
      <w:tblGrid>
        <w:gridCol w:w="562"/>
        <w:gridCol w:w="567"/>
      </w:tblGrid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</w:tbl>
    <w:p w:rsidR="00BD2E40" w:rsidRDefault="00101B9C" w:rsidP="00101B9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</w:t>
      </w:r>
    </w:p>
    <w:p w:rsidR="00101B9C" w:rsidRPr="00BD2E40" w:rsidRDefault="00101B9C" w:rsidP="00101B9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b/>
          <w:sz w:val="24"/>
          <w:szCs w:val="24"/>
        </w:rPr>
        <w:t>Iteration 04</w:t>
      </w:r>
      <w:r w:rsidRPr="005B6239">
        <w:rPr>
          <w:rFonts w:ascii="Candara" w:hAnsi="Candara"/>
          <w:b/>
          <w:sz w:val="24"/>
          <w:szCs w:val="24"/>
        </w:rPr>
        <w:t xml:space="preserve">: </w:t>
      </w:r>
    </w:p>
    <w:p w:rsidR="00101B9C" w:rsidRDefault="00101B9C" w:rsidP="00101B9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u =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>S =</w:t>
      </w:r>
    </w:p>
    <w:p w:rsidR="00101B9C" w:rsidRDefault="00101B9C" w:rsidP="00101B9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dist[u] = 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 xml:space="preserve">V – S = </w:t>
      </w:r>
    </w:p>
    <w:p w:rsidR="00101B9C" w:rsidRDefault="00101B9C" w:rsidP="00101B9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dist</w:t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</w:r>
      <w:r>
        <w:rPr>
          <w:rFonts w:ascii="Candara" w:hAnsi="Candara"/>
          <w:sz w:val="24"/>
          <w:szCs w:val="24"/>
        </w:rPr>
        <w:tab/>
        <w:t>pa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567"/>
      </w:tblGrid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3166" w:tblpY="-1521"/>
        <w:tblW w:w="0" w:type="auto"/>
        <w:tblLook w:val="04A0" w:firstRow="1" w:lastRow="0" w:firstColumn="1" w:lastColumn="0" w:noHBand="0" w:noVBand="1"/>
      </w:tblPr>
      <w:tblGrid>
        <w:gridCol w:w="562"/>
        <w:gridCol w:w="567"/>
      </w:tblGrid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0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1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2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3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  <w:tr w:rsidR="00101B9C" w:rsidTr="006E1542">
        <w:tc>
          <w:tcPr>
            <w:tcW w:w="562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  <w:r>
              <w:rPr>
                <w:rFonts w:ascii="Candara" w:hAnsi="Candara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:rsidR="00101B9C" w:rsidRDefault="00101B9C" w:rsidP="006E1542">
            <w:pPr>
              <w:rPr>
                <w:rFonts w:ascii="Candara" w:hAnsi="Candara"/>
                <w:sz w:val="24"/>
                <w:szCs w:val="24"/>
              </w:rPr>
            </w:pPr>
          </w:p>
        </w:tc>
      </w:tr>
    </w:tbl>
    <w:p w:rsidR="00101B9C" w:rsidRPr="005B6239" w:rsidRDefault="00101B9C" w:rsidP="00101B9C">
      <w:pPr>
        <w:spacing w:after="0"/>
        <w:rPr>
          <w:rFonts w:ascii="Candara" w:hAnsi="Candara"/>
          <w:sz w:val="20"/>
          <w:szCs w:val="24"/>
        </w:rPr>
      </w:pPr>
      <w:r>
        <w:rPr>
          <w:rFonts w:ascii="Candara" w:hAnsi="Candara"/>
          <w:sz w:val="24"/>
          <w:szCs w:val="24"/>
        </w:rPr>
        <w:t xml:space="preserve"> </w:t>
      </w:r>
    </w:p>
    <w:p w:rsidR="005744B6" w:rsidRPr="008A6B03" w:rsidRDefault="005744B6" w:rsidP="008A6B03">
      <w:pPr>
        <w:spacing w:after="0"/>
        <w:rPr>
          <w:rFonts w:ascii="Candara" w:hAnsi="Candara"/>
          <w:b/>
          <w:sz w:val="24"/>
          <w:szCs w:val="24"/>
        </w:rPr>
      </w:pPr>
      <w:r w:rsidRPr="005744B6">
        <w:rPr>
          <w:rFonts w:ascii="Candara" w:hAnsi="Candara"/>
          <w:b/>
          <w:sz w:val="24"/>
          <w:szCs w:val="24"/>
        </w:rPr>
        <w:t xml:space="preserve">Trace the path from </w:t>
      </w:r>
      <w:r w:rsidR="008A46FD">
        <w:rPr>
          <w:rFonts w:ascii="Candara" w:hAnsi="Candara"/>
          <w:b/>
          <w:sz w:val="24"/>
          <w:szCs w:val="24"/>
        </w:rPr>
        <w:t>v</w:t>
      </w:r>
      <w:r w:rsidRPr="005744B6">
        <w:rPr>
          <w:rFonts w:ascii="Candara" w:hAnsi="Candara"/>
          <w:b/>
          <w:sz w:val="24"/>
          <w:szCs w:val="24"/>
        </w:rPr>
        <w:t xml:space="preserve">ertex 2 to </w:t>
      </w:r>
      <w:r w:rsidR="008A46FD">
        <w:rPr>
          <w:rFonts w:ascii="Candara" w:hAnsi="Candara"/>
          <w:b/>
          <w:sz w:val="24"/>
          <w:szCs w:val="24"/>
        </w:rPr>
        <w:t>v</w:t>
      </w:r>
      <w:r w:rsidRPr="005744B6">
        <w:rPr>
          <w:rFonts w:ascii="Candara" w:hAnsi="Candara"/>
          <w:b/>
          <w:sz w:val="24"/>
          <w:szCs w:val="24"/>
        </w:rPr>
        <w:t>ertex 4:</w:t>
      </w:r>
      <w:bookmarkStart w:id="0" w:name="_GoBack"/>
      <w:bookmarkEnd w:id="0"/>
    </w:p>
    <w:sectPr w:rsidR="005744B6" w:rsidRPr="008A6B03" w:rsidSect="00347782">
      <w:type w:val="continuous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4E54" w:rsidRDefault="00FD4E54" w:rsidP="00347327">
      <w:pPr>
        <w:spacing w:after="0" w:line="240" w:lineRule="auto"/>
      </w:pPr>
      <w:r>
        <w:separator/>
      </w:r>
    </w:p>
  </w:endnote>
  <w:endnote w:type="continuationSeparator" w:id="0">
    <w:p w:rsidR="00FD4E54" w:rsidRDefault="00FD4E54" w:rsidP="00347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3374716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E1542" w:rsidRDefault="00A74F9D" w:rsidP="00075F75">
        <w:pPr>
          <w:pStyle w:val="Footer"/>
          <w:jc w:val="right"/>
        </w:pPr>
        <w:r>
          <w:t>PH</w:t>
        </w:r>
        <w:r>
          <w:tab/>
        </w:r>
        <w:r w:rsidR="00075F75">
          <w:tab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0422" w:rsidRDefault="00300422">
    <w:pPr>
      <w:pStyle w:val="Footer"/>
    </w:pPr>
    <w:r>
      <w:t>PH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4E54" w:rsidRDefault="00FD4E54" w:rsidP="00347327">
      <w:pPr>
        <w:spacing w:after="0" w:line="240" w:lineRule="auto"/>
      </w:pPr>
      <w:r>
        <w:separator/>
      </w:r>
    </w:p>
  </w:footnote>
  <w:footnote w:type="continuationSeparator" w:id="0">
    <w:p w:rsidR="00FD4E54" w:rsidRDefault="00FD4E54" w:rsidP="00347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1542" w:rsidRPr="00347327" w:rsidRDefault="000774EA">
    <w:pPr>
      <w:pStyle w:val="Header"/>
      <w:rPr>
        <w:rFonts w:ascii="Candara" w:hAnsi="Candara"/>
        <w:i/>
      </w:rPr>
    </w:pPr>
    <w:r>
      <w:rPr>
        <w:rFonts w:ascii="Candara" w:hAnsi="Candara"/>
        <w:i/>
      </w:rPr>
      <w:t>Graph You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0422" w:rsidRPr="00347327" w:rsidRDefault="000774EA" w:rsidP="00300422">
    <w:pPr>
      <w:pStyle w:val="Header"/>
      <w:rPr>
        <w:rFonts w:ascii="Candara" w:hAnsi="Candara"/>
        <w:i/>
      </w:rPr>
    </w:pPr>
    <w:r>
      <w:rPr>
        <w:rFonts w:ascii="Candara" w:hAnsi="Candara"/>
        <w:i/>
      </w:rPr>
      <w:t>Graph You</w:t>
    </w:r>
    <w:r w:rsidR="00300422" w:rsidRPr="00347327">
      <w:rPr>
        <w:rFonts w:ascii="Candara" w:hAnsi="Candara"/>
        <w:i/>
      </w:rPr>
      <w:t xml:space="preserve"> </w:t>
    </w:r>
  </w:p>
  <w:p w:rsidR="00300422" w:rsidRDefault="0030042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0FE650D"/>
    <w:multiLevelType w:val="hybridMultilevel"/>
    <w:tmpl w:val="41245B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sjQyNzQ3NDU0sDBR0lEKTi0uzszPAykwrAUA1m0q4SwAAAA="/>
  </w:docVars>
  <w:rsids>
    <w:rsidRoot w:val="00F930A9"/>
    <w:rsid w:val="000149E8"/>
    <w:rsid w:val="00025361"/>
    <w:rsid w:val="000510EE"/>
    <w:rsid w:val="00075F75"/>
    <w:rsid w:val="000774EA"/>
    <w:rsid w:val="00101B9C"/>
    <w:rsid w:val="0010535B"/>
    <w:rsid w:val="00201A3B"/>
    <w:rsid w:val="00291417"/>
    <w:rsid w:val="002C143A"/>
    <w:rsid w:val="002D2020"/>
    <w:rsid w:val="00300422"/>
    <w:rsid w:val="00306ECB"/>
    <w:rsid w:val="00307368"/>
    <w:rsid w:val="00331751"/>
    <w:rsid w:val="00334359"/>
    <w:rsid w:val="00336B73"/>
    <w:rsid w:val="00347327"/>
    <w:rsid w:val="00347782"/>
    <w:rsid w:val="004328FE"/>
    <w:rsid w:val="004603C9"/>
    <w:rsid w:val="00473E71"/>
    <w:rsid w:val="005744B6"/>
    <w:rsid w:val="005B6239"/>
    <w:rsid w:val="005B7851"/>
    <w:rsid w:val="005E3EF5"/>
    <w:rsid w:val="005E737C"/>
    <w:rsid w:val="0060705B"/>
    <w:rsid w:val="00662AD3"/>
    <w:rsid w:val="0069704D"/>
    <w:rsid w:val="006E1542"/>
    <w:rsid w:val="00704176"/>
    <w:rsid w:val="007754A1"/>
    <w:rsid w:val="008146F0"/>
    <w:rsid w:val="00830A61"/>
    <w:rsid w:val="008A46FD"/>
    <w:rsid w:val="008A6B03"/>
    <w:rsid w:val="00983BE6"/>
    <w:rsid w:val="00996A34"/>
    <w:rsid w:val="009B2E3B"/>
    <w:rsid w:val="009E1041"/>
    <w:rsid w:val="00A10FE0"/>
    <w:rsid w:val="00A3690C"/>
    <w:rsid w:val="00A60AFD"/>
    <w:rsid w:val="00A74F9D"/>
    <w:rsid w:val="00B12CD2"/>
    <w:rsid w:val="00B149B0"/>
    <w:rsid w:val="00B23540"/>
    <w:rsid w:val="00B33B90"/>
    <w:rsid w:val="00B36BC1"/>
    <w:rsid w:val="00B55881"/>
    <w:rsid w:val="00B6171A"/>
    <w:rsid w:val="00BD2E40"/>
    <w:rsid w:val="00BD3AC0"/>
    <w:rsid w:val="00BF6FBF"/>
    <w:rsid w:val="00C118C7"/>
    <w:rsid w:val="00CE1578"/>
    <w:rsid w:val="00CE6353"/>
    <w:rsid w:val="00D068C1"/>
    <w:rsid w:val="00D06D5B"/>
    <w:rsid w:val="00D55A7D"/>
    <w:rsid w:val="00DB74C7"/>
    <w:rsid w:val="00DD0C0A"/>
    <w:rsid w:val="00E242EF"/>
    <w:rsid w:val="00E3155E"/>
    <w:rsid w:val="00E628E7"/>
    <w:rsid w:val="00EC2706"/>
    <w:rsid w:val="00F504C0"/>
    <w:rsid w:val="00F930A9"/>
    <w:rsid w:val="00FA49F6"/>
    <w:rsid w:val="00FC69DD"/>
    <w:rsid w:val="00FC71BB"/>
    <w:rsid w:val="00FD4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B2F231-545F-4B8C-B20B-68D74DA07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47327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47327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47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7327"/>
  </w:style>
  <w:style w:type="paragraph" w:styleId="Footer">
    <w:name w:val="footer"/>
    <w:basedOn w:val="Normal"/>
    <w:link w:val="FooterChar"/>
    <w:uiPriority w:val="99"/>
    <w:unhideWhenUsed/>
    <w:rsid w:val="00347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7327"/>
  </w:style>
  <w:style w:type="paragraph" w:styleId="ListParagraph">
    <w:name w:val="List Paragraph"/>
    <w:basedOn w:val="Normal"/>
    <w:uiPriority w:val="34"/>
    <w:qFormat/>
    <w:rsid w:val="00347327"/>
    <w:pPr>
      <w:ind w:left="720"/>
      <w:contextualSpacing/>
    </w:pPr>
  </w:style>
  <w:style w:type="table" w:styleId="TableGrid">
    <w:name w:val="Table Grid"/>
    <w:basedOn w:val="TableNormal"/>
    <w:uiPriority w:val="39"/>
    <w:rsid w:val="00347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5A1B07258DB4AF299132C1762B9C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3D5A8-7FC7-4B09-9D40-C0EF53B54820}"/>
      </w:docPartPr>
      <w:docPartBody>
        <w:p w:rsidR="000B7EC8" w:rsidRDefault="00002662" w:rsidP="00002662">
          <w:pPr>
            <w:pStyle w:val="D5A1B07258DB4AF299132C1762B9C637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91891CB3DF174A4CAAECF97B429B8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25D61-F7F7-4E39-902F-574296489D7A}"/>
      </w:docPartPr>
      <w:docPartBody>
        <w:p w:rsidR="000B7EC8" w:rsidRDefault="00002662" w:rsidP="00002662">
          <w:pPr>
            <w:pStyle w:val="91891CB3DF174A4CAAECF97B429B85BB"/>
          </w:pPr>
          <w:r>
            <w:rPr>
              <w:color w:val="5B9BD5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2662"/>
    <w:rsid w:val="00002662"/>
    <w:rsid w:val="000B7EC8"/>
    <w:rsid w:val="003B650B"/>
    <w:rsid w:val="006F7CAC"/>
    <w:rsid w:val="00747548"/>
    <w:rsid w:val="00975C34"/>
    <w:rsid w:val="00F22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5A1B07258DB4AF299132C1762B9C637">
    <w:name w:val="D5A1B07258DB4AF299132C1762B9C637"/>
    <w:rsid w:val="00002662"/>
  </w:style>
  <w:style w:type="paragraph" w:customStyle="1" w:styleId="91891CB3DF174A4CAAECF97B429B85BB">
    <w:name w:val="91891CB3DF174A4CAAECF97B429B85BB"/>
    <w:rsid w:val="000026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Prakash Hegad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7</TotalTime>
  <Pages>4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. Graph Algorithms Handbook</vt:lpstr>
    </vt:vector>
  </TitlesOfParts>
  <Company>IIi C   2019</Company>
  <LinksUpToDate>false</LinksUpToDate>
  <CharactersWithSpaces>18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jkstra Algorithm Handbook</dc:title>
  <dc:subject>Algorithmic Problem Solving</dc:subject>
  <dc:creator>Sripad</dc:creator>
  <cp:keywords/>
  <dc:description/>
  <cp:lastModifiedBy>Sripad</cp:lastModifiedBy>
  <cp:revision>27</cp:revision>
  <dcterms:created xsi:type="dcterms:W3CDTF">2019-10-07T13:41:00Z</dcterms:created>
  <dcterms:modified xsi:type="dcterms:W3CDTF">2020-05-10T15:40:00Z</dcterms:modified>
</cp:coreProperties>
</file>